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5535" w:rsidRPr="00160C96" w:rsidRDefault="00565535" w:rsidP="00565535">
      <w:pPr>
        <w:rPr>
          <w:b/>
          <w:sz w:val="32"/>
          <w:szCs w:val="32"/>
        </w:rPr>
      </w:pPr>
      <w:r w:rsidRPr="00160C96">
        <w:rPr>
          <w:b/>
          <w:sz w:val="32"/>
          <w:szCs w:val="32"/>
        </w:rPr>
        <w:t xml:space="preserve">Nonprofit Census Outreach Goal Sheet </w:t>
      </w:r>
    </w:p>
    <w:p w:rsidR="00565535" w:rsidRPr="00160C96" w:rsidRDefault="00565535" w:rsidP="00565535">
      <w:pPr>
        <w:rPr>
          <w:b/>
        </w:rPr>
      </w:pPr>
      <w:r w:rsidRPr="00160C96">
        <w:rPr>
          <w:b/>
        </w:rPr>
        <w:t>Goal 1: Raise Awareness for cens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65535" w:rsidTr="00565535">
        <w:tc>
          <w:tcPr>
            <w:tcW w:w="2337" w:type="dxa"/>
          </w:tcPr>
          <w:p w:rsidR="00565535" w:rsidRPr="00565535" w:rsidRDefault="00565535" w:rsidP="00565535">
            <w:pPr>
              <w:jc w:val="center"/>
              <w:rPr>
                <w:b/>
              </w:rPr>
            </w:pPr>
            <w:r w:rsidRPr="00565535">
              <w:rPr>
                <w:b/>
              </w:rPr>
              <w:t>Month</w:t>
            </w:r>
          </w:p>
        </w:tc>
        <w:tc>
          <w:tcPr>
            <w:tcW w:w="2337" w:type="dxa"/>
          </w:tcPr>
          <w:p w:rsidR="00565535" w:rsidRPr="00565535" w:rsidRDefault="00565535" w:rsidP="00565535">
            <w:pPr>
              <w:jc w:val="center"/>
              <w:rPr>
                <w:b/>
              </w:rPr>
            </w:pPr>
            <w:r w:rsidRPr="00565535">
              <w:rPr>
                <w:b/>
              </w:rPr>
              <w:t>Goal Number of People Reached</w:t>
            </w:r>
          </w:p>
        </w:tc>
        <w:tc>
          <w:tcPr>
            <w:tcW w:w="2338" w:type="dxa"/>
          </w:tcPr>
          <w:p w:rsidR="00565535" w:rsidRPr="00565535" w:rsidRDefault="00565535" w:rsidP="00565535">
            <w:pPr>
              <w:jc w:val="center"/>
              <w:rPr>
                <w:b/>
              </w:rPr>
            </w:pPr>
            <w:r w:rsidRPr="00565535">
              <w:rPr>
                <w:b/>
              </w:rPr>
              <w:t>Activities/Tactic</w:t>
            </w:r>
            <w:r>
              <w:rPr>
                <w:b/>
              </w:rPr>
              <w:t>s</w:t>
            </w:r>
          </w:p>
        </w:tc>
        <w:tc>
          <w:tcPr>
            <w:tcW w:w="2338" w:type="dxa"/>
          </w:tcPr>
          <w:p w:rsidR="00565535" w:rsidRPr="00565535" w:rsidRDefault="00565535" w:rsidP="00565535">
            <w:pPr>
              <w:jc w:val="center"/>
              <w:rPr>
                <w:b/>
              </w:rPr>
            </w:pPr>
            <w:r w:rsidRPr="00565535">
              <w:rPr>
                <w:b/>
              </w:rPr>
              <w:t xml:space="preserve">Actual Number Reached </w:t>
            </w:r>
          </w:p>
        </w:tc>
      </w:tr>
      <w:tr w:rsidR="00565535" w:rsidTr="00565535">
        <w:tc>
          <w:tcPr>
            <w:tcW w:w="2337" w:type="dxa"/>
          </w:tcPr>
          <w:p w:rsidR="00565535" w:rsidRPr="00565535" w:rsidRDefault="00565535" w:rsidP="002E5124">
            <w:pPr>
              <w:jc w:val="center"/>
              <w:rPr>
                <w:b/>
              </w:rPr>
            </w:pPr>
            <w:r w:rsidRPr="00565535">
              <w:rPr>
                <w:b/>
              </w:rPr>
              <w:t>October 2019</w:t>
            </w:r>
          </w:p>
        </w:tc>
        <w:tc>
          <w:tcPr>
            <w:tcW w:w="2337" w:type="dxa"/>
          </w:tcPr>
          <w:p w:rsidR="00565535" w:rsidRDefault="00565535">
            <w:r>
              <w:t>Ex: 150</w:t>
            </w:r>
          </w:p>
        </w:tc>
        <w:tc>
          <w:tcPr>
            <w:tcW w:w="2338" w:type="dxa"/>
          </w:tcPr>
          <w:p w:rsidR="00565535" w:rsidRDefault="00565535">
            <w:r>
              <w:t>Utilize Talking Points to initiate dialogue.</w:t>
            </w:r>
          </w:p>
        </w:tc>
        <w:tc>
          <w:tcPr>
            <w:tcW w:w="2338" w:type="dxa"/>
          </w:tcPr>
          <w:p w:rsidR="00565535" w:rsidRDefault="00565535">
            <w:r>
              <w:t>200</w:t>
            </w:r>
          </w:p>
        </w:tc>
      </w:tr>
      <w:tr w:rsidR="00565535" w:rsidTr="00565535">
        <w:tc>
          <w:tcPr>
            <w:tcW w:w="2337" w:type="dxa"/>
          </w:tcPr>
          <w:p w:rsidR="00565535" w:rsidRPr="00565535" w:rsidRDefault="00565535" w:rsidP="002E5124">
            <w:pPr>
              <w:jc w:val="center"/>
              <w:rPr>
                <w:b/>
              </w:rPr>
            </w:pPr>
            <w:r w:rsidRPr="00565535">
              <w:rPr>
                <w:b/>
              </w:rPr>
              <w:t>November 2019</w:t>
            </w:r>
          </w:p>
        </w:tc>
        <w:tc>
          <w:tcPr>
            <w:tcW w:w="2337" w:type="dxa"/>
          </w:tcPr>
          <w:p w:rsidR="00565535" w:rsidRDefault="00565535"/>
          <w:p w:rsidR="00565535" w:rsidRDefault="00565535"/>
          <w:p w:rsidR="00565535" w:rsidRDefault="00565535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  <w:tr w:rsidR="00565535" w:rsidTr="00565535">
        <w:tc>
          <w:tcPr>
            <w:tcW w:w="2337" w:type="dxa"/>
          </w:tcPr>
          <w:p w:rsidR="00565535" w:rsidRPr="00565535" w:rsidRDefault="00565535" w:rsidP="002E5124">
            <w:pPr>
              <w:jc w:val="center"/>
              <w:rPr>
                <w:b/>
              </w:rPr>
            </w:pPr>
            <w:r w:rsidRPr="00565535">
              <w:rPr>
                <w:b/>
              </w:rPr>
              <w:t>December 2019</w:t>
            </w:r>
          </w:p>
        </w:tc>
        <w:tc>
          <w:tcPr>
            <w:tcW w:w="2337" w:type="dxa"/>
          </w:tcPr>
          <w:p w:rsidR="00565535" w:rsidRDefault="00565535"/>
          <w:p w:rsidR="00565535" w:rsidRDefault="00565535"/>
          <w:p w:rsidR="00565535" w:rsidRDefault="00565535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</w:tbl>
    <w:p w:rsidR="00CC2184" w:rsidRDefault="00271948">
      <w:bookmarkStart w:id="0" w:name="_GoBack"/>
      <w:bookmarkEnd w:id="0"/>
    </w:p>
    <w:p w:rsidR="00565535" w:rsidRPr="00FA21D5" w:rsidRDefault="00565535" w:rsidP="00565535">
      <w:pPr>
        <w:rPr>
          <w:b/>
        </w:rPr>
      </w:pPr>
      <w:r w:rsidRPr="00FA21D5">
        <w:rPr>
          <w:b/>
        </w:rPr>
        <w:t>Goal 2: Motivate/ Encourage Particip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65535" w:rsidTr="00565535">
        <w:tc>
          <w:tcPr>
            <w:tcW w:w="2337" w:type="dxa"/>
          </w:tcPr>
          <w:p w:rsidR="00565535" w:rsidRDefault="00565535" w:rsidP="00565535">
            <w:pPr>
              <w:jc w:val="center"/>
            </w:pPr>
            <w:r w:rsidRPr="00565535">
              <w:rPr>
                <w:b/>
              </w:rPr>
              <w:t>Month</w:t>
            </w:r>
          </w:p>
        </w:tc>
        <w:tc>
          <w:tcPr>
            <w:tcW w:w="2337" w:type="dxa"/>
          </w:tcPr>
          <w:p w:rsidR="00565535" w:rsidRDefault="00565535" w:rsidP="00565535">
            <w:pPr>
              <w:jc w:val="center"/>
            </w:pPr>
            <w:r w:rsidRPr="00565535">
              <w:rPr>
                <w:b/>
              </w:rPr>
              <w:t>Goal Number of People Reached</w:t>
            </w:r>
          </w:p>
        </w:tc>
        <w:tc>
          <w:tcPr>
            <w:tcW w:w="2338" w:type="dxa"/>
          </w:tcPr>
          <w:p w:rsidR="00565535" w:rsidRDefault="00565535" w:rsidP="00565535">
            <w:pPr>
              <w:jc w:val="center"/>
            </w:pPr>
            <w:r w:rsidRPr="00565535">
              <w:rPr>
                <w:b/>
              </w:rPr>
              <w:t>Activities/Tactic</w:t>
            </w:r>
            <w:r>
              <w:rPr>
                <w:b/>
              </w:rPr>
              <w:t>s</w:t>
            </w:r>
          </w:p>
        </w:tc>
        <w:tc>
          <w:tcPr>
            <w:tcW w:w="2338" w:type="dxa"/>
          </w:tcPr>
          <w:p w:rsidR="00565535" w:rsidRDefault="00565535" w:rsidP="00565535">
            <w:pPr>
              <w:jc w:val="center"/>
            </w:pPr>
            <w:r w:rsidRPr="00565535">
              <w:rPr>
                <w:b/>
              </w:rPr>
              <w:t xml:space="preserve">Actual Number Reached </w:t>
            </w:r>
          </w:p>
        </w:tc>
      </w:tr>
      <w:tr w:rsidR="00565535" w:rsidTr="00565535">
        <w:tc>
          <w:tcPr>
            <w:tcW w:w="2337" w:type="dxa"/>
          </w:tcPr>
          <w:p w:rsidR="00565535" w:rsidRPr="00565535" w:rsidRDefault="00565535" w:rsidP="002E5124">
            <w:pPr>
              <w:jc w:val="center"/>
              <w:rPr>
                <w:b/>
              </w:rPr>
            </w:pPr>
            <w:r w:rsidRPr="00565535">
              <w:rPr>
                <w:b/>
              </w:rPr>
              <w:t>January 2020</w:t>
            </w:r>
          </w:p>
        </w:tc>
        <w:tc>
          <w:tcPr>
            <w:tcW w:w="2337" w:type="dxa"/>
          </w:tcPr>
          <w:p w:rsidR="00565535" w:rsidRDefault="00565535"/>
          <w:p w:rsidR="00565535" w:rsidRDefault="00565535"/>
          <w:p w:rsidR="00565535" w:rsidRDefault="00565535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  <w:tr w:rsidR="00565535" w:rsidTr="00565535">
        <w:tc>
          <w:tcPr>
            <w:tcW w:w="2337" w:type="dxa"/>
          </w:tcPr>
          <w:p w:rsidR="00565535" w:rsidRPr="00565535" w:rsidRDefault="00565535" w:rsidP="002E5124">
            <w:pPr>
              <w:jc w:val="center"/>
              <w:rPr>
                <w:b/>
              </w:rPr>
            </w:pPr>
            <w:r w:rsidRPr="00565535">
              <w:rPr>
                <w:b/>
              </w:rPr>
              <w:t>February 2020</w:t>
            </w:r>
          </w:p>
        </w:tc>
        <w:tc>
          <w:tcPr>
            <w:tcW w:w="2337" w:type="dxa"/>
          </w:tcPr>
          <w:p w:rsidR="00565535" w:rsidRDefault="00565535"/>
          <w:p w:rsidR="00565535" w:rsidRDefault="00565535"/>
          <w:p w:rsidR="00565535" w:rsidRDefault="00565535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</w:tbl>
    <w:p w:rsidR="00565535" w:rsidRDefault="00565535"/>
    <w:p w:rsidR="00565535" w:rsidRPr="00FA21D5" w:rsidRDefault="00565535" w:rsidP="00565535">
      <w:pPr>
        <w:rPr>
          <w:b/>
        </w:rPr>
      </w:pPr>
      <w:r w:rsidRPr="00FA21D5">
        <w:rPr>
          <w:b/>
        </w:rPr>
        <w:t>Goal 3: Heavy Push/ Get out the 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65535" w:rsidTr="00565535">
        <w:tc>
          <w:tcPr>
            <w:tcW w:w="2337" w:type="dxa"/>
          </w:tcPr>
          <w:p w:rsidR="00565535" w:rsidRDefault="00565535" w:rsidP="002E5124">
            <w:pPr>
              <w:jc w:val="center"/>
            </w:pPr>
            <w:r w:rsidRPr="00565535">
              <w:rPr>
                <w:b/>
              </w:rPr>
              <w:t>Month</w:t>
            </w:r>
          </w:p>
        </w:tc>
        <w:tc>
          <w:tcPr>
            <w:tcW w:w="2337" w:type="dxa"/>
          </w:tcPr>
          <w:p w:rsidR="00565535" w:rsidRDefault="00565535" w:rsidP="00565535">
            <w:pPr>
              <w:jc w:val="center"/>
            </w:pPr>
            <w:r w:rsidRPr="00565535">
              <w:rPr>
                <w:b/>
              </w:rPr>
              <w:t>Goal Number of People Reached</w:t>
            </w:r>
          </w:p>
        </w:tc>
        <w:tc>
          <w:tcPr>
            <w:tcW w:w="2338" w:type="dxa"/>
          </w:tcPr>
          <w:p w:rsidR="00565535" w:rsidRDefault="00565535" w:rsidP="00565535">
            <w:pPr>
              <w:jc w:val="center"/>
            </w:pPr>
            <w:r w:rsidRPr="00565535">
              <w:rPr>
                <w:b/>
              </w:rPr>
              <w:t>Activities/Tactic</w:t>
            </w:r>
            <w:r>
              <w:rPr>
                <w:b/>
              </w:rPr>
              <w:t>s</w:t>
            </w:r>
          </w:p>
        </w:tc>
        <w:tc>
          <w:tcPr>
            <w:tcW w:w="2338" w:type="dxa"/>
          </w:tcPr>
          <w:p w:rsidR="00565535" w:rsidRDefault="00565535" w:rsidP="00565535">
            <w:pPr>
              <w:jc w:val="center"/>
            </w:pPr>
            <w:r w:rsidRPr="00565535">
              <w:rPr>
                <w:b/>
              </w:rPr>
              <w:t>Actual Number Reached</w:t>
            </w:r>
          </w:p>
        </w:tc>
      </w:tr>
      <w:tr w:rsidR="00565535" w:rsidTr="00565535">
        <w:tc>
          <w:tcPr>
            <w:tcW w:w="2337" w:type="dxa"/>
          </w:tcPr>
          <w:p w:rsidR="00565535" w:rsidRPr="002E5124" w:rsidRDefault="002E5124" w:rsidP="002E5124">
            <w:pPr>
              <w:jc w:val="center"/>
              <w:rPr>
                <w:b/>
              </w:rPr>
            </w:pPr>
            <w:r w:rsidRPr="002E5124">
              <w:rPr>
                <w:b/>
              </w:rPr>
              <w:t>March 2020</w:t>
            </w:r>
          </w:p>
        </w:tc>
        <w:tc>
          <w:tcPr>
            <w:tcW w:w="2337" w:type="dxa"/>
          </w:tcPr>
          <w:p w:rsidR="00565535" w:rsidRDefault="00565535"/>
          <w:p w:rsidR="002E5124" w:rsidRDefault="002E5124"/>
          <w:p w:rsidR="002E5124" w:rsidRDefault="002E5124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  <w:tr w:rsidR="00565535" w:rsidTr="00565535">
        <w:tc>
          <w:tcPr>
            <w:tcW w:w="2337" w:type="dxa"/>
          </w:tcPr>
          <w:p w:rsidR="00565535" w:rsidRPr="002E5124" w:rsidRDefault="002E5124" w:rsidP="002E5124">
            <w:pPr>
              <w:jc w:val="center"/>
              <w:rPr>
                <w:b/>
              </w:rPr>
            </w:pPr>
            <w:r w:rsidRPr="002E5124">
              <w:rPr>
                <w:b/>
              </w:rPr>
              <w:t>April 2020</w:t>
            </w:r>
          </w:p>
        </w:tc>
        <w:tc>
          <w:tcPr>
            <w:tcW w:w="2337" w:type="dxa"/>
          </w:tcPr>
          <w:p w:rsidR="00565535" w:rsidRDefault="00565535"/>
          <w:p w:rsidR="002E5124" w:rsidRDefault="002E5124"/>
          <w:p w:rsidR="002E5124" w:rsidRDefault="002E5124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  <w:tr w:rsidR="00565535" w:rsidTr="00565535">
        <w:tc>
          <w:tcPr>
            <w:tcW w:w="2337" w:type="dxa"/>
          </w:tcPr>
          <w:p w:rsidR="00565535" w:rsidRPr="002E5124" w:rsidRDefault="002E5124" w:rsidP="002E5124">
            <w:pPr>
              <w:jc w:val="center"/>
              <w:rPr>
                <w:b/>
              </w:rPr>
            </w:pPr>
            <w:r w:rsidRPr="002E5124">
              <w:rPr>
                <w:b/>
              </w:rPr>
              <w:t>May 2020</w:t>
            </w:r>
          </w:p>
        </w:tc>
        <w:tc>
          <w:tcPr>
            <w:tcW w:w="2337" w:type="dxa"/>
          </w:tcPr>
          <w:p w:rsidR="00565535" w:rsidRDefault="00565535"/>
          <w:p w:rsidR="002E5124" w:rsidRDefault="002E5124"/>
          <w:p w:rsidR="002E5124" w:rsidRDefault="002E5124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  <w:tr w:rsidR="00565535" w:rsidTr="00565535">
        <w:tc>
          <w:tcPr>
            <w:tcW w:w="2337" w:type="dxa"/>
          </w:tcPr>
          <w:p w:rsidR="00565535" w:rsidRPr="002E5124" w:rsidRDefault="002E5124" w:rsidP="002E5124">
            <w:pPr>
              <w:jc w:val="center"/>
              <w:rPr>
                <w:b/>
              </w:rPr>
            </w:pPr>
            <w:r w:rsidRPr="002E5124">
              <w:rPr>
                <w:b/>
              </w:rPr>
              <w:t>June 2020</w:t>
            </w:r>
          </w:p>
        </w:tc>
        <w:tc>
          <w:tcPr>
            <w:tcW w:w="2337" w:type="dxa"/>
          </w:tcPr>
          <w:p w:rsidR="00565535" w:rsidRDefault="00565535"/>
          <w:p w:rsidR="002E5124" w:rsidRDefault="002E5124"/>
          <w:p w:rsidR="002E5124" w:rsidRDefault="002E5124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  <w:tr w:rsidR="00565535" w:rsidTr="00565535">
        <w:tc>
          <w:tcPr>
            <w:tcW w:w="2337" w:type="dxa"/>
          </w:tcPr>
          <w:p w:rsidR="00565535" w:rsidRPr="002E5124" w:rsidRDefault="002E5124" w:rsidP="002E5124">
            <w:pPr>
              <w:jc w:val="center"/>
              <w:rPr>
                <w:b/>
              </w:rPr>
            </w:pPr>
            <w:r w:rsidRPr="002E5124">
              <w:rPr>
                <w:b/>
              </w:rPr>
              <w:t>July 2020</w:t>
            </w:r>
          </w:p>
        </w:tc>
        <w:tc>
          <w:tcPr>
            <w:tcW w:w="2337" w:type="dxa"/>
          </w:tcPr>
          <w:p w:rsidR="00565535" w:rsidRDefault="00565535"/>
          <w:p w:rsidR="002E5124" w:rsidRDefault="002E5124"/>
          <w:p w:rsidR="002E5124" w:rsidRDefault="002E5124"/>
        </w:tc>
        <w:tc>
          <w:tcPr>
            <w:tcW w:w="2338" w:type="dxa"/>
          </w:tcPr>
          <w:p w:rsidR="00565535" w:rsidRDefault="00565535"/>
        </w:tc>
        <w:tc>
          <w:tcPr>
            <w:tcW w:w="2338" w:type="dxa"/>
          </w:tcPr>
          <w:p w:rsidR="00565535" w:rsidRDefault="00565535"/>
        </w:tc>
      </w:tr>
    </w:tbl>
    <w:p w:rsidR="00565535" w:rsidRDefault="00565535"/>
    <w:sectPr w:rsidR="0056553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1948" w:rsidRDefault="00271948" w:rsidP="00D005B7">
      <w:pPr>
        <w:spacing w:after="0" w:line="240" w:lineRule="auto"/>
      </w:pPr>
      <w:r>
        <w:separator/>
      </w:r>
    </w:p>
  </w:endnote>
  <w:endnote w:type="continuationSeparator" w:id="0">
    <w:p w:rsidR="00271948" w:rsidRDefault="00271948" w:rsidP="00D00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1948" w:rsidRDefault="00271948" w:rsidP="00D005B7">
      <w:pPr>
        <w:spacing w:after="0" w:line="240" w:lineRule="auto"/>
      </w:pPr>
      <w:r>
        <w:separator/>
      </w:r>
    </w:p>
  </w:footnote>
  <w:footnote w:type="continuationSeparator" w:id="0">
    <w:p w:rsidR="00271948" w:rsidRDefault="00271948" w:rsidP="00D005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5B7" w:rsidRDefault="00D005B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562155</wp:posOffset>
          </wp:positionH>
          <wp:positionV relativeFrom="paragraph">
            <wp:posOffset>-119098</wp:posOffset>
          </wp:positionV>
          <wp:extent cx="1625600" cy="970885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5600" cy="970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>
          <wp:extent cx="2201536" cy="722489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-Counted-Michigan-2020_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2010" cy="7259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005B7" w:rsidRDefault="00D005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TUyMDQwAhLGZko6SsGpxcWZ+XkgBUa1AJe83I0sAAAA"/>
  </w:docVars>
  <w:rsids>
    <w:rsidRoot w:val="00565535"/>
    <w:rsid w:val="00271948"/>
    <w:rsid w:val="002E5124"/>
    <w:rsid w:val="00565535"/>
    <w:rsid w:val="008144CA"/>
    <w:rsid w:val="00B76DE4"/>
    <w:rsid w:val="00D005B7"/>
    <w:rsid w:val="00FC0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6CB8426-3E95-4DF5-BA46-8B829FFFF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55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5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0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5B7"/>
  </w:style>
  <w:style w:type="paragraph" w:styleId="Footer">
    <w:name w:val="footer"/>
    <w:basedOn w:val="Normal"/>
    <w:link w:val="FooterChar"/>
    <w:uiPriority w:val="99"/>
    <w:unhideWhenUsed/>
    <w:rsid w:val="00D00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5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2</cp:revision>
  <dcterms:created xsi:type="dcterms:W3CDTF">2019-10-15T19:05:00Z</dcterms:created>
  <dcterms:modified xsi:type="dcterms:W3CDTF">2019-10-15T19:05:00Z</dcterms:modified>
</cp:coreProperties>
</file>